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1954"/>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1954"/>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95559" cy="5495559"/>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95559" cy="5495559"/>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 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r>
        <w:t xml:space="preserve"> </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r>
        <w:t xml:space="preserve"> </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r>
        <w:t xml:space="preserve"> </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t xml:space="preserve"> </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r>
        <w:t xml:space="preserve"> </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r>
        <w:t xml:space="preserve"> </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r>
        <w:t xml:space="preserve"> </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r>
        <w:t xml:space="preserve"> </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r>
        <w:t xml:space="preserve"> </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r>
        <w:t xml:space="preserve"> </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ffe7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